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E6FAE2F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5A3DC70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ko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2976F4E6" w:rsidR="00324B2A" w:rsidRDefault="00324B2A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Pr="00DE17E2">
        <w:rPr>
          <w:sz w:val="23"/>
          <w:szCs w:val="23"/>
        </w:rPr>
        <w:t xml:space="preserve"> machine learning models (acc: 73.68%, AUC: 0.85) </w:t>
      </w:r>
      <w:r w:rsidR="00AF0180">
        <w:rPr>
          <w:sz w:val="23"/>
          <w:szCs w:val="23"/>
        </w:rPr>
        <w:t xml:space="preserve">detecting vascular stenosis </w:t>
      </w:r>
      <w:r w:rsidR="00201675">
        <w:rPr>
          <w:sz w:val="23"/>
          <w:szCs w:val="23"/>
        </w:rPr>
        <w:t>caused by</w:t>
      </w:r>
      <w:r w:rsidR="00AF0180">
        <w:rPr>
          <w:sz w:val="23"/>
          <w:szCs w:val="23"/>
        </w:rPr>
        <w:t xml:space="preserve"> </w:t>
      </w:r>
      <w:r w:rsidR="00201675">
        <w:rPr>
          <w:sz w:val="23"/>
          <w:szCs w:val="23"/>
        </w:rPr>
        <w:t>hemo</w:t>
      </w:r>
      <w:r w:rsidR="00AF0180">
        <w:rPr>
          <w:sz w:val="23"/>
          <w:szCs w:val="23"/>
        </w:rPr>
        <w:t>dialysis</w:t>
      </w:r>
    </w:p>
    <w:p w14:paraId="0FCF85C0" w14:textId="15F884C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  <w:r w:rsidR="002F0CC9">
        <w:rPr>
          <w:sz w:val="23"/>
          <w:szCs w:val="23"/>
        </w:rPr>
        <w:t xml:space="preserve"> (S3, EC2, SageMaker)</w:t>
      </w:r>
    </w:p>
    <w:p w14:paraId="18D1C1C5" w14:textId="540F874F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Pr="00DE17E2">
        <w:rPr>
          <w:sz w:val="23"/>
          <w:szCs w:val="23"/>
        </w:rPr>
        <w:t>ecure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79B525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0AC7C67A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20% </w:t>
      </w:r>
      <w:r w:rsidR="00EC37F5">
        <w:rPr>
          <w:sz w:val="23"/>
          <w:szCs w:val="23"/>
        </w:rPr>
        <w:t>optimizing</w:t>
      </w:r>
      <w:r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2DFB204D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7ADD4EB2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BEB34" w14:textId="77777777" w:rsidR="00D525D9" w:rsidRDefault="00D525D9">
      <w:r>
        <w:separator/>
      </w:r>
    </w:p>
  </w:endnote>
  <w:endnote w:type="continuationSeparator" w:id="0">
    <w:p w14:paraId="38B8FD17" w14:textId="77777777" w:rsidR="00D525D9" w:rsidRDefault="00D52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8E314E" w14:textId="77777777" w:rsidR="00D525D9" w:rsidRDefault="00D525D9">
      <w:r>
        <w:separator/>
      </w:r>
    </w:p>
  </w:footnote>
  <w:footnote w:type="continuationSeparator" w:id="0">
    <w:p w14:paraId="1B81C891" w14:textId="77777777" w:rsidR="00D525D9" w:rsidRDefault="00D525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sqgFAKeB+TItAAAA"/>
  </w:docVars>
  <w:rsids>
    <w:rsidRoot w:val="00AD3BBD"/>
    <w:rsid w:val="000279EA"/>
    <w:rsid w:val="00036366"/>
    <w:rsid w:val="0003769F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A20C2"/>
    <w:rsid w:val="001A73A0"/>
    <w:rsid w:val="001C7668"/>
    <w:rsid w:val="001D6D4C"/>
    <w:rsid w:val="001E6C56"/>
    <w:rsid w:val="00201675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45C9C"/>
    <w:rsid w:val="0035132A"/>
    <w:rsid w:val="00356A38"/>
    <w:rsid w:val="00357334"/>
    <w:rsid w:val="00407281"/>
    <w:rsid w:val="004500C2"/>
    <w:rsid w:val="00450BF1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34830"/>
    <w:rsid w:val="005A5976"/>
    <w:rsid w:val="005B5F46"/>
    <w:rsid w:val="005C0936"/>
    <w:rsid w:val="005C0F86"/>
    <w:rsid w:val="005C215D"/>
    <w:rsid w:val="005C5DCA"/>
    <w:rsid w:val="005D5EC9"/>
    <w:rsid w:val="005F7002"/>
    <w:rsid w:val="006137F0"/>
    <w:rsid w:val="00613F70"/>
    <w:rsid w:val="00643585"/>
    <w:rsid w:val="00646B21"/>
    <w:rsid w:val="006636D1"/>
    <w:rsid w:val="006B6A9A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C4855"/>
    <w:rsid w:val="009F6160"/>
    <w:rsid w:val="00A0164E"/>
    <w:rsid w:val="00A01CC8"/>
    <w:rsid w:val="00A12988"/>
    <w:rsid w:val="00A32D35"/>
    <w:rsid w:val="00A515EA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8397D"/>
    <w:rsid w:val="00B94491"/>
    <w:rsid w:val="00BB055E"/>
    <w:rsid w:val="00C140FC"/>
    <w:rsid w:val="00C1411B"/>
    <w:rsid w:val="00C237C0"/>
    <w:rsid w:val="00C411FB"/>
    <w:rsid w:val="00C613A7"/>
    <w:rsid w:val="00C62EA2"/>
    <w:rsid w:val="00C91778"/>
    <w:rsid w:val="00C9254F"/>
    <w:rsid w:val="00C925C9"/>
    <w:rsid w:val="00D033D3"/>
    <w:rsid w:val="00D118CD"/>
    <w:rsid w:val="00D34FF2"/>
    <w:rsid w:val="00D525D9"/>
    <w:rsid w:val="00D8319F"/>
    <w:rsid w:val="00DA2715"/>
    <w:rsid w:val="00DA7CA7"/>
    <w:rsid w:val="00DD17E3"/>
    <w:rsid w:val="00DD5C4E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37F5"/>
    <w:rsid w:val="00EC5B5F"/>
    <w:rsid w:val="00EE3BD7"/>
    <w:rsid w:val="00EF4249"/>
    <w:rsid w:val="00F03304"/>
    <w:rsid w:val="00F4300B"/>
    <w:rsid w:val="00F440A6"/>
    <w:rsid w:val="00F64ABB"/>
    <w:rsid w:val="00F84D2D"/>
    <w:rsid w:val="00F92357"/>
    <w:rsid w:val="00FB228E"/>
    <w:rsid w:val="00FC095E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98</cp:revision>
  <cp:lastPrinted>2021-01-27T21:11:00Z</cp:lastPrinted>
  <dcterms:created xsi:type="dcterms:W3CDTF">2020-12-27T22:05:00Z</dcterms:created>
  <dcterms:modified xsi:type="dcterms:W3CDTF">2021-02-02T17:26:00Z</dcterms:modified>
</cp:coreProperties>
</file>